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561DD" w14:textId="77777777" w:rsidR="00C96FDC" w:rsidRPr="005A741D" w:rsidRDefault="00C96FDC" w:rsidP="005A741D">
      <w:pPr>
        <w:tabs>
          <w:tab w:val="left" w:pos="3960"/>
        </w:tabs>
        <w:spacing w:before="240" w:after="240" w:line="240" w:lineRule="auto"/>
        <w:ind w:right="-138"/>
        <w:jc w:val="center"/>
        <w:rPr>
          <w:rFonts w:eastAsia="Times New Roman" w:cs="Arial"/>
          <w:b/>
          <w:bCs/>
          <w:sz w:val="20"/>
          <w:lang w:eastAsia="en-CA"/>
        </w:rPr>
      </w:pPr>
    </w:p>
    <w:p w14:paraId="551831E7" w14:textId="77777777" w:rsidR="0068501C" w:rsidRPr="005A741D" w:rsidRDefault="0068501C" w:rsidP="00ED0B67">
      <w:pPr>
        <w:spacing w:before="240" w:after="240" w:line="240" w:lineRule="auto"/>
        <w:ind w:right="-138"/>
        <w:rPr>
          <w:rFonts w:eastAsia="Times New Roman" w:cs="Arial"/>
          <w:b/>
          <w:bCs/>
          <w:sz w:val="20"/>
          <w:lang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5"/>
        <w:gridCol w:w="6415"/>
      </w:tblGrid>
      <w:tr w:rsidR="00254D2C" w:rsidRPr="005A741D" w14:paraId="24B5CC82" w14:textId="77777777" w:rsidTr="002D554A">
        <w:trPr>
          <w:trHeight w:val="395"/>
        </w:trPr>
        <w:tc>
          <w:tcPr>
            <w:tcW w:w="2935" w:type="dxa"/>
            <w:vAlign w:val="center"/>
          </w:tcPr>
          <w:p w14:paraId="1C3F43DC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Name</w:t>
            </w:r>
            <w:r w:rsidR="00494CBC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 xml:space="preserve"> 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21B19B3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137DF1CF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D7360F4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Titl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E5B66A6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4682A6F4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1B23D48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Company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0DE5DE02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566A3CA4" w14:textId="77777777" w:rsidTr="002D554A">
        <w:trPr>
          <w:trHeight w:val="530"/>
        </w:trPr>
        <w:tc>
          <w:tcPr>
            <w:tcW w:w="2935" w:type="dxa"/>
            <w:vAlign w:val="center"/>
          </w:tcPr>
          <w:p w14:paraId="1D4BA946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Full Mailing Address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AA9929B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29FFD8A7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44A554FE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Phone Number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5BA5FF4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0536DEA3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57273D4F" w14:textId="59B54375" w:rsidR="00254D2C" w:rsidRPr="005A741D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E-</w:t>
            </w:r>
            <w:r w:rsidR="00E152F8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m</w:t>
            </w: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ail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767D3D9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73237E51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2507CC89" w14:textId="2AAE36C0" w:rsidR="00254D2C" w:rsidRPr="005A741D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Web</w:t>
            </w:r>
            <w:r w:rsidR="005A741D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s</w:t>
            </w: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it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373E7BE3" w14:textId="77777777" w:rsidR="00254D2C" w:rsidRPr="005A741D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67F5054F" w14:textId="77777777" w:rsidTr="002D554A">
        <w:trPr>
          <w:trHeight w:val="242"/>
        </w:trPr>
        <w:tc>
          <w:tcPr>
            <w:tcW w:w="2935" w:type="dxa"/>
            <w:vAlign w:val="center"/>
          </w:tcPr>
          <w:p w14:paraId="33B1D4E0" w14:textId="4A5E1DF6" w:rsidR="00254D2C" w:rsidRPr="005A741D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Capacity of Brewery (h</w:t>
            </w:r>
            <w:r w:rsidR="008F78B9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L</w:t>
            </w: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)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8405B22" w14:textId="77777777" w:rsidR="00254D2C" w:rsidRPr="005A741D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254D2C" w:rsidRPr="005A741D" w14:paraId="43ACC4B6" w14:textId="77777777" w:rsidTr="002D554A">
        <w:trPr>
          <w:trHeight w:val="305"/>
        </w:trPr>
        <w:tc>
          <w:tcPr>
            <w:tcW w:w="2935" w:type="dxa"/>
            <w:vAlign w:val="center"/>
          </w:tcPr>
          <w:p w14:paraId="3DD99F5C" w14:textId="77777777" w:rsidR="00254D2C" w:rsidRPr="005A741D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When Production Started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60C36955" w14:textId="77777777" w:rsidR="00254D2C" w:rsidRPr="005A741D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</w:tbl>
    <w:p w14:paraId="560343FF" w14:textId="2E20DCE5" w:rsidR="00254D2C" w:rsidRPr="005A741D" w:rsidRDefault="00254D2C" w:rsidP="00AE604A">
      <w:pPr>
        <w:spacing w:before="120" w:after="0" w:line="240" w:lineRule="auto"/>
        <w:ind w:right="-138"/>
        <w:rPr>
          <w:rFonts w:eastAsia="Times New Roman" w:cs="Arial"/>
          <w:b/>
          <w:bCs/>
          <w:sz w:val="20"/>
          <w:lang w:eastAsia="en-CA"/>
        </w:rPr>
      </w:pPr>
      <w:r w:rsidRPr="005A741D">
        <w:rPr>
          <w:rFonts w:eastAsia="Times New Roman" w:cs="Arial"/>
          <w:b/>
          <w:bCs/>
          <w:sz w:val="20"/>
          <w:lang w:eastAsia="en-CA"/>
        </w:rPr>
        <w:t xml:space="preserve">Domestic Beer </w:t>
      </w:r>
      <w:r w:rsidR="00FD566C" w:rsidRPr="005A741D">
        <w:rPr>
          <w:rFonts w:eastAsia="Times New Roman" w:cs="Arial"/>
          <w:b/>
          <w:bCs/>
          <w:sz w:val="20"/>
          <w:lang w:eastAsia="en-CA"/>
        </w:rPr>
        <w:t>Production</w:t>
      </w:r>
      <w:r w:rsidR="00481B99" w:rsidRPr="005A741D">
        <w:rPr>
          <w:rFonts w:eastAsia="Times New Roman" w:cs="Arial"/>
          <w:b/>
          <w:bCs/>
          <w:sz w:val="20"/>
          <w:lang w:eastAsia="en-CA"/>
        </w:rPr>
        <w:t xml:space="preserve"> (hL)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8505"/>
      </w:tblGrid>
      <w:tr w:rsidR="00864A66" w:rsidRPr="005A741D" w14:paraId="0E458C33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56546B39" w14:textId="033881DB" w:rsidR="00864A66" w:rsidRPr="005A741D" w:rsidRDefault="00864A66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20</w:t>
            </w:r>
            <w:r w:rsidR="00CF668F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20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FA23E86" w14:textId="77777777" w:rsidR="00864A66" w:rsidRPr="005A741D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864A66" w:rsidRPr="005A741D" w14:paraId="26A8D42A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1D203B33" w14:textId="35E3C305" w:rsidR="00864A66" w:rsidRPr="005A741D" w:rsidRDefault="005A0750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201</w:t>
            </w:r>
            <w:r w:rsidR="00CF668F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9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88BCF9E" w14:textId="77777777" w:rsidR="00864A66" w:rsidRPr="005A741D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864A66" w:rsidRPr="005A741D" w14:paraId="28AA56D7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35E01B29" w14:textId="3C0D6167" w:rsidR="00864A66" w:rsidRPr="005A741D" w:rsidRDefault="007F4641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201</w:t>
            </w:r>
            <w:r w:rsidR="00CF668F"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8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17ECDCE" w14:textId="77777777" w:rsidR="00864A66" w:rsidRPr="005A741D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</w:tbl>
    <w:p w14:paraId="29D24B73" w14:textId="6BB13388" w:rsidR="00254D2C" w:rsidRPr="005A741D" w:rsidRDefault="00C3056F" w:rsidP="00AE604A">
      <w:pPr>
        <w:spacing w:before="120" w:after="0" w:line="240" w:lineRule="auto"/>
        <w:ind w:right="-138"/>
        <w:rPr>
          <w:rFonts w:asciiTheme="minorHAnsi" w:eastAsia="Times New Roman" w:hAnsiTheme="minorHAnsi" w:cs="Arial"/>
          <w:b/>
          <w:sz w:val="20"/>
          <w:szCs w:val="20"/>
          <w:lang w:eastAsia="en-CA"/>
        </w:rPr>
      </w:pPr>
      <w:r w:rsidRPr="005A741D">
        <w:rPr>
          <w:rFonts w:asciiTheme="minorHAnsi" w:eastAsia="Times New Roman" w:hAnsiTheme="minorHAnsi" w:cs="Arial"/>
          <w:b/>
          <w:sz w:val="20"/>
          <w:szCs w:val="20"/>
          <w:lang w:eastAsia="en-CA"/>
        </w:rPr>
        <w:t xml:space="preserve">List the provinces </w:t>
      </w:r>
      <w:r w:rsidR="00AB045F" w:rsidRPr="005A741D">
        <w:rPr>
          <w:rFonts w:asciiTheme="minorHAnsi" w:eastAsia="Times New Roman" w:hAnsiTheme="minorHAnsi" w:cs="Arial"/>
          <w:b/>
          <w:sz w:val="20"/>
          <w:szCs w:val="20"/>
          <w:lang w:eastAsia="en-CA"/>
        </w:rPr>
        <w:t xml:space="preserve">and/ or territories </w:t>
      </w:r>
      <w:r w:rsidRPr="005A741D">
        <w:rPr>
          <w:rFonts w:asciiTheme="minorHAnsi" w:eastAsia="Times New Roman" w:hAnsiTheme="minorHAnsi" w:cs="Arial"/>
          <w:b/>
          <w:sz w:val="20"/>
          <w:szCs w:val="20"/>
          <w:lang w:eastAsia="en-CA"/>
        </w:rPr>
        <w:t>where your product is distributed</w:t>
      </w:r>
      <w:r w:rsidR="00CF668F" w:rsidRPr="005A741D">
        <w:rPr>
          <w:rFonts w:asciiTheme="minorHAnsi" w:eastAsia="Times New Roman" w:hAnsiTheme="minorHAnsi" w:cs="Arial"/>
          <w:b/>
          <w:sz w:val="20"/>
          <w:szCs w:val="20"/>
          <w:lang w:eastAsia="en-CA"/>
        </w:rPr>
        <w:t>.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76"/>
      </w:tblGrid>
      <w:tr w:rsidR="00AE604A" w:rsidRPr="005A741D" w14:paraId="6C510F2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03A55059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78082A70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AE604A" w:rsidRPr="005A741D" w14:paraId="2A314D8F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7CBF7720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584A01BB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AE604A" w:rsidRPr="005A741D" w14:paraId="629648E3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0792CA2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B219D9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AE604A" w:rsidRPr="005A741D" w14:paraId="5908FA2E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3A770900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A12B5B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AE604A" w:rsidRPr="005A741D" w14:paraId="2B937BD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872926C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6E681FA9" w14:textId="77777777" w:rsidR="00AE604A" w:rsidRPr="005A741D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</w:tbl>
    <w:p w14:paraId="47628F3D" w14:textId="242FCD68" w:rsidR="005A741D" w:rsidRPr="005A741D" w:rsidRDefault="005A741D" w:rsidP="00AE604A">
      <w:pPr>
        <w:pStyle w:val="BodyTextIndent"/>
        <w:spacing w:before="120" w:after="120"/>
        <w:ind w:left="0" w:right="-138"/>
        <w:jc w:val="both"/>
        <w:rPr>
          <w:rFonts w:asciiTheme="minorHAnsi" w:hAnsiTheme="minorHAnsi"/>
          <w:sz w:val="18"/>
          <w:szCs w:val="18"/>
        </w:rPr>
      </w:pPr>
      <w:r w:rsidRPr="005A741D">
        <w:rPr>
          <w:rFonts w:asciiTheme="minorHAnsi" w:hAnsiTheme="minorHAnsi"/>
          <w:sz w:val="18"/>
          <w:szCs w:val="18"/>
        </w:rPr>
        <w:t>Thank you for your interest in your company becoming a member of Beer Canada. Please note there are dues associated with membership based on your company’s size</w:t>
      </w:r>
      <w:r w:rsidR="00D451C8">
        <w:rPr>
          <w:rFonts w:asciiTheme="minorHAnsi" w:hAnsiTheme="minorHAnsi"/>
          <w:sz w:val="18"/>
          <w:szCs w:val="18"/>
        </w:rPr>
        <w:t xml:space="preserve"> and a federal excise license to brew is required to join. </w:t>
      </w:r>
    </w:p>
    <w:p w14:paraId="54030B92" w14:textId="3ED9B3EB" w:rsidR="00254D2C" w:rsidRPr="005A741D" w:rsidRDefault="00254D2C" w:rsidP="00AE604A">
      <w:pPr>
        <w:pStyle w:val="BodyTextIndent"/>
        <w:spacing w:before="120" w:after="120"/>
        <w:ind w:left="0" w:right="-138"/>
        <w:jc w:val="both"/>
        <w:rPr>
          <w:rFonts w:asciiTheme="minorHAnsi" w:hAnsiTheme="minorHAnsi"/>
          <w:sz w:val="18"/>
          <w:szCs w:val="18"/>
        </w:rPr>
      </w:pPr>
      <w:r w:rsidRPr="005A741D">
        <w:rPr>
          <w:rFonts w:asciiTheme="minorHAnsi" w:hAnsiTheme="minorHAnsi"/>
          <w:sz w:val="18"/>
          <w:szCs w:val="18"/>
        </w:rPr>
        <w:t>I ackno</w:t>
      </w:r>
      <w:r w:rsidR="00864A66" w:rsidRPr="005A741D">
        <w:rPr>
          <w:rFonts w:asciiTheme="minorHAnsi" w:hAnsiTheme="minorHAnsi"/>
          <w:sz w:val="18"/>
          <w:szCs w:val="18"/>
        </w:rPr>
        <w:t xml:space="preserve">wledge that I have reviewed Beer Canada’s </w:t>
      </w:r>
      <w:hyperlink r:id="rId7" w:history="1">
        <w:r w:rsidR="00864A66" w:rsidRPr="005A741D">
          <w:rPr>
            <w:rStyle w:val="Hyperlink"/>
            <w:rFonts w:asciiTheme="minorHAnsi" w:hAnsiTheme="minorHAnsi"/>
            <w:sz w:val="18"/>
            <w:szCs w:val="18"/>
          </w:rPr>
          <w:t>Mem</w:t>
        </w:r>
        <w:r w:rsidRPr="005A741D">
          <w:rPr>
            <w:rStyle w:val="Hyperlink"/>
            <w:rFonts w:asciiTheme="minorHAnsi" w:hAnsiTheme="minorHAnsi"/>
            <w:sz w:val="18"/>
            <w:szCs w:val="18"/>
          </w:rPr>
          <w:t xml:space="preserve">ber Charter </w:t>
        </w:r>
        <w:r w:rsidR="00E152F8" w:rsidRPr="005A741D">
          <w:rPr>
            <w:rStyle w:val="Hyperlink"/>
            <w:rFonts w:asciiTheme="minorHAnsi" w:hAnsiTheme="minorHAnsi"/>
            <w:sz w:val="18"/>
            <w:szCs w:val="18"/>
          </w:rPr>
          <w:t>and By-Laws</w:t>
        </w:r>
      </w:hyperlink>
      <w:r w:rsidR="00E152F8" w:rsidRPr="005A741D">
        <w:rPr>
          <w:rFonts w:asciiTheme="minorHAnsi" w:hAnsiTheme="minorHAnsi"/>
          <w:sz w:val="18"/>
          <w:szCs w:val="18"/>
        </w:rPr>
        <w:t xml:space="preserve"> </w:t>
      </w:r>
      <w:r w:rsidRPr="005A741D">
        <w:rPr>
          <w:rFonts w:asciiTheme="minorHAnsi" w:hAnsiTheme="minorHAnsi"/>
          <w:sz w:val="18"/>
          <w:szCs w:val="18"/>
        </w:rPr>
        <w:t xml:space="preserve">and agree that </w:t>
      </w:r>
      <w:r w:rsidR="005A741D" w:rsidRPr="005A741D">
        <w:rPr>
          <w:rFonts w:asciiTheme="minorHAnsi" w:hAnsiTheme="minorHAnsi"/>
          <w:sz w:val="18"/>
          <w:szCs w:val="18"/>
        </w:rPr>
        <w:t>my</w:t>
      </w:r>
      <w:r w:rsidRPr="005A741D">
        <w:rPr>
          <w:rFonts w:asciiTheme="minorHAnsi" w:hAnsiTheme="minorHAnsi"/>
          <w:sz w:val="18"/>
          <w:szCs w:val="18"/>
        </w:rPr>
        <w:t xml:space="preserve"> Company will comply with the</w:t>
      </w:r>
      <w:r w:rsidR="00E152F8" w:rsidRPr="005A741D">
        <w:rPr>
          <w:rFonts w:asciiTheme="minorHAnsi" w:hAnsiTheme="minorHAnsi"/>
          <w:sz w:val="18"/>
          <w:szCs w:val="18"/>
        </w:rPr>
        <w:t>ir</w:t>
      </w:r>
      <w:r w:rsidRPr="005A741D">
        <w:rPr>
          <w:rFonts w:asciiTheme="minorHAnsi" w:hAnsiTheme="minorHAnsi"/>
          <w:sz w:val="18"/>
          <w:szCs w:val="18"/>
        </w:rPr>
        <w:t xml:space="preserve"> provisions</w:t>
      </w:r>
      <w:r w:rsidR="00864A66" w:rsidRPr="005A741D">
        <w:rPr>
          <w:rFonts w:asciiTheme="minorHAnsi" w:hAnsiTheme="minorHAnsi"/>
          <w:sz w:val="18"/>
          <w:szCs w:val="18"/>
        </w:rPr>
        <w:t xml:space="preserve"> as a condition of </w:t>
      </w:r>
      <w:r w:rsidR="00E152F8" w:rsidRPr="005A741D">
        <w:rPr>
          <w:rFonts w:asciiTheme="minorHAnsi" w:hAnsiTheme="minorHAnsi"/>
          <w:sz w:val="18"/>
          <w:szCs w:val="18"/>
        </w:rPr>
        <w:t>m</w:t>
      </w:r>
      <w:r w:rsidR="00864A66" w:rsidRPr="005A741D">
        <w:rPr>
          <w:rFonts w:asciiTheme="minorHAnsi" w:hAnsiTheme="minorHAnsi"/>
          <w:sz w:val="18"/>
          <w:szCs w:val="18"/>
        </w:rPr>
        <w:t xml:space="preserve">embership. </w:t>
      </w:r>
      <w:r w:rsidRPr="005A741D">
        <w:rPr>
          <w:rFonts w:asciiTheme="minorHAnsi" w:hAnsiTheme="minorHAnsi"/>
          <w:sz w:val="18"/>
          <w:szCs w:val="18"/>
        </w:rPr>
        <w:t xml:space="preserve">Any firm or partnership one of whose directors or partners knowingly causes or permits a member of its staff (whether full or part-time) to act in a manner inconsistent with </w:t>
      </w:r>
      <w:r w:rsidR="00E152F8" w:rsidRPr="005A741D">
        <w:rPr>
          <w:rFonts w:asciiTheme="minorHAnsi" w:hAnsiTheme="minorHAnsi"/>
          <w:sz w:val="18"/>
          <w:szCs w:val="18"/>
        </w:rPr>
        <w:t>the provisions</w:t>
      </w:r>
      <w:r w:rsidRPr="005A741D">
        <w:rPr>
          <w:rFonts w:asciiTheme="minorHAnsi" w:hAnsiTheme="minorHAnsi"/>
          <w:sz w:val="18"/>
          <w:szCs w:val="18"/>
        </w:rPr>
        <w:t xml:space="preserve"> is party to such action and shall itself be deemed in breach of i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7937"/>
      </w:tblGrid>
      <w:tr w:rsidR="009B3A04" w:rsidRPr="005A741D" w14:paraId="55561A48" w14:textId="77777777" w:rsidTr="00864A66">
        <w:trPr>
          <w:trHeight w:val="305"/>
        </w:trPr>
        <w:tc>
          <w:tcPr>
            <w:tcW w:w="1413" w:type="dxa"/>
            <w:vAlign w:val="center"/>
          </w:tcPr>
          <w:p w14:paraId="13DFD4C8" w14:textId="77777777" w:rsidR="00864A66" w:rsidRPr="005A741D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Signatur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0CF2AFFC" w14:textId="77777777" w:rsidR="00864A66" w:rsidRPr="005A741D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  <w:tr w:rsidR="009B3A04" w:rsidRPr="005A741D" w14:paraId="0F5219B9" w14:textId="77777777" w:rsidTr="009B3A04">
        <w:trPr>
          <w:trHeight w:val="242"/>
        </w:trPr>
        <w:tc>
          <w:tcPr>
            <w:tcW w:w="1413" w:type="dxa"/>
            <w:vAlign w:val="center"/>
          </w:tcPr>
          <w:p w14:paraId="633B1DC9" w14:textId="77777777" w:rsidR="009B3A04" w:rsidRPr="005A741D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</w:pPr>
            <w:r w:rsidRPr="005A741D">
              <w:rPr>
                <w:rFonts w:asciiTheme="minorHAnsi" w:eastAsia="Times New Roman" w:hAnsiTheme="minorHAnsi" w:cs="Arial"/>
                <w:b/>
                <w:sz w:val="20"/>
                <w:szCs w:val="20"/>
                <w:lang w:eastAsia="en-CA"/>
              </w:rPr>
              <w:t>Dat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6DF29BDB" w14:textId="77777777" w:rsidR="009B3A04" w:rsidRPr="005A741D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sz w:val="20"/>
                <w:szCs w:val="20"/>
                <w:lang w:eastAsia="en-CA"/>
              </w:rPr>
            </w:pPr>
          </w:p>
        </w:tc>
      </w:tr>
    </w:tbl>
    <w:p w14:paraId="5BB176BE" w14:textId="77777777" w:rsidR="00C7591D" w:rsidRPr="005A741D" w:rsidRDefault="00C7591D" w:rsidP="00320F25">
      <w:pPr>
        <w:spacing w:before="240" w:after="0"/>
        <w:ind w:right="-138"/>
        <w:rPr>
          <w:sz w:val="20"/>
          <w:szCs w:val="20"/>
        </w:rPr>
      </w:pPr>
      <w:r w:rsidRPr="005A741D">
        <w:rPr>
          <w:sz w:val="20"/>
          <w:szCs w:val="20"/>
        </w:rPr>
        <w:t xml:space="preserve">Please submit to: </w:t>
      </w:r>
      <w:hyperlink r:id="rId8" w:history="1">
        <w:r w:rsidR="00BC4AC9" w:rsidRPr="005A741D">
          <w:rPr>
            <w:rStyle w:val="Hyperlink"/>
            <w:sz w:val="20"/>
            <w:szCs w:val="20"/>
          </w:rPr>
          <w:t>cheers@beercanada.com</w:t>
        </w:r>
      </w:hyperlink>
      <w:r w:rsidRPr="005A741D">
        <w:rPr>
          <w:sz w:val="20"/>
          <w:szCs w:val="20"/>
        </w:rPr>
        <w:t xml:space="preserve"> </w:t>
      </w:r>
    </w:p>
    <w:sectPr w:rsidR="00C7591D" w:rsidRPr="005A741D" w:rsidSect="00C96FDC">
      <w:headerReference w:type="first" r:id="rId9"/>
      <w:footerReference w:type="first" r:id="rId10"/>
      <w:pgSz w:w="12240" w:h="15840"/>
      <w:pgMar w:top="1532" w:right="1440" w:bottom="1440" w:left="1440" w:header="0" w:footer="12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D5FAD" w14:textId="77777777" w:rsidR="0011664A" w:rsidRDefault="0011664A" w:rsidP="00DC1DF4">
      <w:pPr>
        <w:spacing w:after="0" w:line="240" w:lineRule="auto"/>
      </w:pPr>
      <w:r>
        <w:separator/>
      </w:r>
    </w:p>
  </w:endnote>
  <w:endnote w:type="continuationSeparator" w:id="0">
    <w:p w14:paraId="361432FD" w14:textId="77777777" w:rsidR="0011664A" w:rsidRDefault="0011664A" w:rsidP="00DC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15EBA" w14:textId="77777777" w:rsidR="0011664A" w:rsidRDefault="00F522D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432396B" wp14:editId="35D17DF0">
              <wp:simplePos x="0" y="0"/>
              <wp:positionH relativeFrom="column">
                <wp:posOffset>-90170</wp:posOffset>
              </wp:positionH>
              <wp:positionV relativeFrom="paragraph">
                <wp:posOffset>371475</wp:posOffset>
              </wp:positionV>
              <wp:extent cx="2609850" cy="321945"/>
              <wp:effectExtent l="0" t="0" r="4445" b="190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9850" cy="321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3A83E3" w14:textId="77777777" w:rsidR="0011664A" w:rsidRPr="00FA0B06" w:rsidRDefault="0011664A" w:rsidP="00DC1DF4">
                          <w:pPr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</w:pPr>
                          <w:r w:rsidRPr="00FA0B06"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  <w:t>www.beercanad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32396B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-7.1pt;margin-top:29.25pt;width:205.5pt;height:25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" filled="f" stroked="f">
              <v:textbox>
                <w:txbxContent>
                  <w:p w14:paraId="2E3A83E3" w14:textId="77777777" w:rsidR="0011664A" w:rsidRPr="00FA0B06" w:rsidRDefault="0011664A" w:rsidP="00DC1DF4">
                    <w:pPr>
                      <w:rPr>
                        <w:rFonts w:ascii="HelveticaNeueLT Std" w:hAnsi="HelveticaNeueLT Std"/>
                        <w:sz w:val="18"/>
                        <w:szCs w:val="18"/>
                      </w:rPr>
                    </w:pPr>
                    <w:r w:rsidRPr="00FA0B06">
                      <w:rPr>
                        <w:rFonts w:ascii="HelveticaNeueLT Std" w:hAnsi="HelveticaNeueLT Std"/>
                        <w:sz w:val="18"/>
                        <w:szCs w:val="18"/>
                      </w:rPr>
                      <w:t>www.beercanada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0D91F47" wp14:editId="6491BE62">
              <wp:simplePos x="0" y="0"/>
              <wp:positionH relativeFrom="column">
                <wp:posOffset>-31750</wp:posOffset>
              </wp:positionH>
              <wp:positionV relativeFrom="paragraph">
                <wp:posOffset>231775</wp:posOffset>
              </wp:positionV>
              <wp:extent cx="5943600" cy="0"/>
              <wp:effectExtent l="6350" t="12700" r="12700" b="6350"/>
              <wp:wrapNone/>
              <wp:docPr id="2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1EE86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2.5pt;margin-top:18.25pt;width:46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" strokecolor="#daad42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53B21" w14:textId="77777777" w:rsidR="0011664A" w:rsidRDefault="0011664A" w:rsidP="00DC1DF4">
      <w:pPr>
        <w:spacing w:after="0" w:line="240" w:lineRule="auto"/>
      </w:pPr>
      <w:r>
        <w:separator/>
      </w:r>
    </w:p>
  </w:footnote>
  <w:footnote w:type="continuationSeparator" w:id="0">
    <w:p w14:paraId="03ACBE6B" w14:textId="77777777" w:rsidR="0011664A" w:rsidRDefault="0011664A" w:rsidP="00DC1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AB175" w14:textId="77777777" w:rsidR="0011664A" w:rsidRDefault="00F522D0" w:rsidP="00DC1DF4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043EC3" wp14:editId="75E886C5">
              <wp:simplePos x="0" y="0"/>
              <wp:positionH relativeFrom="column">
                <wp:posOffset>2790825</wp:posOffset>
              </wp:positionH>
              <wp:positionV relativeFrom="paragraph">
                <wp:posOffset>904875</wp:posOffset>
              </wp:positionV>
              <wp:extent cx="3240405" cy="761365"/>
              <wp:effectExtent l="0" t="0" r="0" b="63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0405" cy="761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19C67" w14:textId="3A1520AA" w:rsidR="0011664A" w:rsidRDefault="00254D2C" w:rsidP="00C96FDC">
                          <w:pPr>
                            <w:tabs>
                              <w:tab w:val="center" w:pos="2166"/>
                              <w:tab w:val="right" w:pos="4333"/>
                              <w:tab w:val="left" w:pos="8640"/>
                            </w:tabs>
                            <w:spacing w:after="0" w:line="240" w:lineRule="auto"/>
                            <w:contextualSpacing/>
                            <w:jc w:val="right"/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  <w:t>Member application form</w:t>
                          </w:r>
                        </w:p>
                        <w:p w14:paraId="5E19FD59" w14:textId="13B011C3" w:rsidR="0011664A" w:rsidRPr="00F522D0" w:rsidRDefault="00F522D0" w:rsidP="00C96FDC">
                          <w:pPr>
                            <w:jc w:val="right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522D0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  <w:r w:rsidR="002D554A">
                            <w:rPr>
                              <w:b/>
                              <w:sz w:val="24"/>
                              <w:szCs w:val="24"/>
                            </w:rPr>
                            <w:t>2</w:t>
                          </w:r>
                          <w:r w:rsidR="00CF668F">
                            <w:rPr>
                              <w:b/>
                              <w:sz w:val="24"/>
                              <w:szCs w:val="24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043EC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19.75pt;margin-top:71.25pt;width:255.15pt;height:5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" filled="f" stroked="f">
              <v:textbox>
                <w:txbxContent>
                  <w:p w14:paraId="46419C67" w14:textId="3A1520AA" w:rsidR="0011664A" w:rsidRDefault="00254D2C" w:rsidP="00C96FDC">
                    <w:pPr>
                      <w:tabs>
                        <w:tab w:val="center" w:pos="2166"/>
                        <w:tab w:val="right" w:pos="4333"/>
                        <w:tab w:val="left" w:pos="8640"/>
                      </w:tabs>
                      <w:spacing w:after="0" w:line="240" w:lineRule="auto"/>
                      <w:contextualSpacing/>
                      <w:jc w:val="right"/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  <w:t>Member application form</w:t>
                    </w:r>
                  </w:p>
                  <w:p w14:paraId="5E19FD59" w14:textId="13B011C3" w:rsidR="0011664A" w:rsidRPr="00F522D0" w:rsidRDefault="00F522D0" w:rsidP="00C96FDC">
                    <w:pPr>
                      <w:jc w:val="right"/>
                      <w:rPr>
                        <w:b/>
                        <w:sz w:val="24"/>
                        <w:szCs w:val="24"/>
                      </w:rPr>
                    </w:pPr>
                    <w:r w:rsidRPr="00F522D0">
                      <w:rPr>
                        <w:b/>
                        <w:sz w:val="24"/>
                        <w:szCs w:val="24"/>
                      </w:rPr>
                      <w:t>20</w:t>
                    </w:r>
                    <w:r w:rsidR="002D554A">
                      <w:rPr>
                        <w:b/>
                        <w:sz w:val="24"/>
                        <w:szCs w:val="24"/>
                      </w:rPr>
                      <w:t>2</w:t>
                    </w:r>
                    <w:r w:rsidR="00CF668F">
                      <w:rPr>
                        <w:b/>
                        <w:sz w:val="24"/>
                        <w:szCs w:val="24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871BCA" wp14:editId="7E4207B2">
              <wp:simplePos x="0" y="0"/>
              <wp:positionH relativeFrom="column">
                <wp:posOffset>0</wp:posOffset>
              </wp:positionH>
              <wp:positionV relativeFrom="paragraph">
                <wp:posOffset>1684655</wp:posOffset>
              </wp:positionV>
              <wp:extent cx="5943600" cy="0"/>
              <wp:effectExtent l="9525" t="8255" r="9525" b="1079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AAB79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132.65pt;width:46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" strokecolor="#daad42"/>
          </w:pict>
        </mc:Fallback>
      </mc:AlternateContent>
    </w:r>
    <w:r w:rsidR="0011664A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462E267C" wp14:editId="73872F65">
          <wp:simplePos x="0" y="0"/>
          <wp:positionH relativeFrom="column">
            <wp:posOffset>-142240</wp:posOffset>
          </wp:positionH>
          <wp:positionV relativeFrom="paragraph">
            <wp:posOffset>754380</wp:posOffset>
          </wp:positionV>
          <wp:extent cx="2075180" cy="733425"/>
          <wp:effectExtent l="19050" t="0" r="1270" b="0"/>
          <wp:wrapTight wrapText="bothSides">
            <wp:wrapPolygon edited="0">
              <wp:start x="-198" y="0"/>
              <wp:lineTo x="-198" y="21319"/>
              <wp:lineTo x="21613" y="21319"/>
              <wp:lineTo x="21613" y="0"/>
              <wp:lineTo x="-198" y="0"/>
            </wp:wrapPolygon>
          </wp:wrapTight>
          <wp:docPr id="1" name="Picture 0" descr="(Beer Canada) Logo 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(Beer Canada) Logo Colou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5180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67DDA"/>
    <w:multiLevelType w:val="hybridMultilevel"/>
    <w:tmpl w:val="B9044D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C3691"/>
    <w:multiLevelType w:val="hybridMultilevel"/>
    <w:tmpl w:val="4260F2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723BF6"/>
    <w:multiLevelType w:val="hybridMultilevel"/>
    <w:tmpl w:val="2902862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36B65"/>
    <w:multiLevelType w:val="hybridMultilevel"/>
    <w:tmpl w:val="87FEAD08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83D86"/>
    <w:multiLevelType w:val="hybridMultilevel"/>
    <w:tmpl w:val="FCA85C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E77AF2"/>
    <w:multiLevelType w:val="hybridMultilevel"/>
    <w:tmpl w:val="CB0C0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73A52"/>
    <w:multiLevelType w:val="hybridMultilevel"/>
    <w:tmpl w:val="7AB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71826"/>
    <w:multiLevelType w:val="hybridMultilevel"/>
    <w:tmpl w:val="57DE38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00EDA"/>
    <w:multiLevelType w:val="multilevel"/>
    <w:tmpl w:val="DFA44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QwNrMwNzU1M7FQ0lEKTi0uzszPAykwrAUAvlimRiwAAAA="/>
  </w:docVars>
  <w:rsids>
    <w:rsidRoot w:val="00DC1DF4"/>
    <w:rsid w:val="00073A30"/>
    <w:rsid w:val="0011664A"/>
    <w:rsid w:val="00252BD5"/>
    <w:rsid w:val="00254D2C"/>
    <w:rsid w:val="002625C8"/>
    <w:rsid w:val="002D554A"/>
    <w:rsid w:val="00320F25"/>
    <w:rsid w:val="00323707"/>
    <w:rsid w:val="00342BA5"/>
    <w:rsid w:val="00481B99"/>
    <w:rsid w:val="00494CBC"/>
    <w:rsid w:val="004A152A"/>
    <w:rsid w:val="004E67F6"/>
    <w:rsid w:val="005631BB"/>
    <w:rsid w:val="005A0750"/>
    <w:rsid w:val="005A741D"/>
    <w:rsid w:val="0068501C"/>
    <w:rsid w:val="006920D2"/>
    <w:rsid w:val="006F3222"/>
    <w:rsid w:val="007C2EBF"/>
    <w:rsid w:val="007F4641"/>
    <w:rsid w:val="00837F55"/>
    <w:rsid w:val="00864A66"/>
    <w:rsid w:val="008F78B9"/>
    <w:rsid w:val="009B3A04"/>
    <w:rsid w:val="00A834D8"/>
    <w:rsid w:val="00AB045F"/>
    <w:rsid w:val="00AD5F84"/>
    <w:rsid w:val="00AE604A"/>
    <w:rsid w:val="00B91351"/>
    <w:rsid w:val="00B93A40"/>
    <w:rsid w:val="00BC4AC9"/>
    <w:rsid w:val="00C01DF6"/>
    <w:rsid w:val="00C3056F"/>
    <w:rsid w:val="00C7591D"/>
    <w:rsid w:val="00C96FDC"/>
    <w:rsid w:val="00CD704C"/>
    <w:rsid w:val="00CF668F"/>
    <w:rsid w:val="00D4407D"/>
    <w:rsid w:val="00D451C8"/>
    <w:rsid w:val="00D66232"/>
    <w:rsid w:val="00D929F6"/>
    <w:rsid w:val="00DC0E0E"/>
    <w:rsid w:val="00DC1DF4"/>
    <w:rsid w:val="00DC345C"/>
    <w:rsid w:val="00DD46FC"/>
    <w:rsid w:val="00E00C97"/>
    <w:rsid w:val="00E152F8"/>
    <w:rsid w:val="00EB28C0"/>
    <w:rsid w:val="00ED0B67"/>
    <w:rsid w:val="00EE58C3"/>
    <w:rsid w:val="00F12A59"/>
    <w:rsid w:val="00F522D0"/>
    <w:rsid w:val="00FD5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CAC5F"/>
  <w15:docId w15:val="{544C3355-1372-4AF0-81C8-B88E8C17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40"/>
  </w:style>
  <w:style w:type="paragraph" w:styleId="Heading1">
    <w:name w:val="heading 1"/>
    <w:basedOn w:val="Normal"/>
    <w:next w:val="Normal"/>
    <w:link w:val="Heading1Char"/>
    <w:uiPriority w:val="9"/>
    <w:qFormat/>
    <w:rsid w:val="00254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B28C0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DF4"/>
  </w:style>
  <w:style w:type="paragraph" w:styleId="Footer">
    <w:name w:val="footer"/>
    <w:basedOn w:val="Normal"/>
    <w:link w:val="Foot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DF4"/>
  </w:style>
  <w:style w:type="character" w:styleId="Hyperlink">
    <w:name w:val="Hyperlink"/>
    <w:basedOn w:val="DefaultParagraphFont"/>
    <w:uiPriority w:val="99"/>
    <w:unhideWhenUsed/>
    <w:rsid w:val="00DC1D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EB28C0"/>
    <w:rPr>
      <w:rFonts w:ascii="Arial" w:eastAsia="Times New Roman" w:hAnsi="Arial" w:cs="Times New Roman"/>
      <w:szCs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B28C0"/>
    <w:pPr>
      <w:spacing w:after="0" w:line="240" w:lineRule="auto"/>
    </w:pPr>
    <w:rPr>
      <w:rFonts w:ascii="Arial" w:eastAsia="Calibri" w:hAnsi="Arial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B28C0"/>
    <w:rPr>
      <w:rFonts w:ascii="Arial" w:eastAsia="Calibri" w:hAnsi="Arial" w:cs="Times New Roman"/>
      <w:szCs w:val="21"/>
      <w:lang w:val="en-US"/>
    </w:rPr>
  </w:style>
  <w:style w:type="table" w:styleId="TableGrid">
    <w:name w:val="Table Grid"/>
    <w:basedOn w:val="TableNormal"/>
    <w:uiPriority w:val="59"/>
    <w:rsid w:val="00EB28C0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FDC"/>
    <w:pPr>
      <w:ind w:left="720"/>
      <w:contextualSpacing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F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54D2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link w:val="TitleChar"/>
    <w:qFormat/>
    <w:rsid w:val="00254D2C"/>
    <w:pPr>
      <w:spacing w:after="0" w:line="240" w:lineRule="auto"/>
      <w:jc w:val="center"/>
    </w:pPr>
    <w:rPr>
      <w:rFonts w:ascii="Arial" w:eastAsia="Times New Roman" w:hAnsi="Arial" w:cs="Times New Roman"/>
      <w:b/>
      <w:i/>
      <w:sz w:val="4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54D2C"/>
    <w:rPr>
      <w:rFonts w:ascii="Arial" w:eastAsia="Times New Roman" w:hAnsi="Arial" w:cs="Times New Roman"/>
      <w:b/>
      <w:i/>
      <w:sz w:val="44"/>
      <w:szCs w:val="20"/>
      <w:lang w:val="en-US"/>
    </w:rPr>
  </w:style>
  <w:style w:type="paragraph" w:styleId="BodyTextIndent">
    <w:name w:val="Body Text Indent"/>
    <w:basedOn w:val="Normal"/>
    <w:link w:val="BodyTextIndentChar"/>
    <w:rsid w:val="00254D2C"/>
    <w:pPr>
      <w:spacing w:before="240" w:after="0" w:line="240" w:lineRule="auto"/>
      <w:ind w:left="720"/>
    </w:pPr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254D2C"/>
    <w:rPr>
      <w:rFonts w:ascii="Arial" w:eastAsia="Times New Roman" w:hAnsi="Arial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C34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B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ers@beercanada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ropbox.com/sh/f2hv07wtsxhjsbc/AACSrtDah7XWDFJgHEZmzFfwa?dl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 Harford</dc:creator>
  <cp:lastModifiedBy>Brittany Burden</cp:lastModifiedBy>
  <cp:revision>4</cp:revision>
  <cp:lastPrinted>2017-04-06T15:25:00Z</cp:lastPrinted>
  <dcterms:created xsi:type="dcterms:W3CDTF">2021-09-28T17:49:00Z</dcterms:created>
  <dcterms:modified xsi:type="dcterms:W3CDTF">2021-09-29T17:17:00Z</dcterms:modified>
</cp:coreProperties>
</file>